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1E789" w14:textId="77777777" w:rsidR="00893DBE" w:rsidRDefault="00AA7A9C">
      <w:pPr>
        <w:pStyle w:val="Title"/>
      </w:pPr>
      <w:r>
        <w:t>Notice Correction</w:t>
      </w:r>
    </w:p>
    <w:p w14:paraId="5BC1E78A" w14:textId="77777777" w:rsidR="00893DBE" w:rsidRDefault="00AA7A9C">
      <w:pPr>
        <w:pStyle w:val="FirstParagraph"/>
      </w:pPr>
      <w:r>
        <w:t>Corrections to NHS Health Check 2025-26 Quarter 1 and 2</w:t>
      </w:r>
    </w:p>
    <w:p w14:paraId="5BC1E78B" w14:textId="77777777" w:rsidR="00893DBE" w:rsidRDefault="00AA7A9C">
      <w:pPr>
        <w:pStyle w:val="BodyText"/>
      </w:pPr>
      <w:r>
        <w:t>Update 3 March 2026</w:t>
      </w:r>
    </w:p>
    <w:p w14:paraId="5BC1E78C" w14:textId="77777777" w:rsidR="00893DBE" w:rsidRDefault="00AA7A9C">
      <w:pPr>
        <w:pStyle w:val="BodyText"/>
      </w:pPr>
      <w:r>
        <w:t>In March 2026, the following corrections were made to Quarter 1 of 2025-26:</w:t>
      </w:r>
    </w:p>
    <w:tbl>
      <w:tblPr>
        <w:tblStyle w:val="Table"/>
        <w:tblW w:w="9356" w:type="dxa"/>
        <w:jc w:val="center"/>
        <w:tblLayout w:type="fixed"/>
        <w:tblLook w:val="0420" w:firstRow="1" w:lastRow="0" w:firstColumn="0" w:lastColumn="0" w:noHBand="0" w:noVBand="1"/>
      </w:tblPr>
      <w:tblGrid>
        <w:gridCol w:w="2833"/>
        <w:gridCol w:w="1701"/>
        <w:gridCol w:w="1560"/>
        <w:gridCol w:w="1559"/>
        <w:gridCol w:w="1703"/>
      </w:tblGrid>
      <w:tr w:rsidR="00893DBE" w14:paraId="5BC1E790" w14:textId="77777777" w:rsidTr="009002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33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8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261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8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262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8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893DBE" w14:paraId="5BC1E796" w14:textId="77777777" w:rsidTr="009002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33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1" w14:textId="77777777" w:rsidR="00893DBE" w:rsidRDefault="00893D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893DBE" w14:paraId="5BC1E79C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2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5</w:t>
            </w:r>
          </w:p>
        </w:tc>
      </w:tr>
      <w:tr w:rsidR="00893DBE" w14:paraId="5BC1E7A2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s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9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2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</w:tr>
      <w:tr w:rsidR="00893DBE" w14:paraId="5BC1E7A8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9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0</w:t>
            </w:r>
          </w:p>
        </w:tc>
      </w:tr>
      <w:tr w:rsidR="00893DBE" w14:paraId="5BC1E7AE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ighton and Hov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6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5</w:t>
            </w:r>
          </w:p>
        </w:tc>
      </w:tr>
      <w:tr w:rsidR="00893DBE" w14:paraId="5BC1E7B4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A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4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4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5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8</w:t>
            </w:r>
          </w:p>
        </w:tc>
      </w:tr>
      <w:tr w:rsidR="00893DBE" w14:paraId="5BC1E7BA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ty of Lon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893DBE" w14:paraId="5BC1E7C0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1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B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9</w:t>
            </w:r>
          </w:p>
        </w:tc>
      </w:tr>
      <w:tr w:rsidR="00893DBE" w14:paraId="5BC1E7C6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4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2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2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5</w:t>
            </w:r>
          </w:p>
        </w:tc>
      </w:tr>
      <w:tr w:rsidR="00893DBE" w14:paraId="5BC1E7CC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kn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89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1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2</w:t>
            </w:r>
          </w:p>
        </w:tc>
      </w:tr>
      <w:tr w:rsidR="00893DBE" w14:paraId="5BC1E7D2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4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C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2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78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76</w:t>
            </w:r>
          </w:p>
        </w:tc>
      </w:tr>
      <w:tr w:rsidR="00893DBE" w14:paraId="5BC1E7D8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6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4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1</w:t>
            </w:r>
          </w:p>
        </w:tc>
      </w:tr>
      <w:tr w:rsidR="00893DBE" w14:paraId="5BC1E7DE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6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1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3</w:t>
            </w:r>
          </w:p>
        </w:tc>
      </w:tr>
      <w:tr w:rsidR="00893DBE" w14:paraId="5BC1E7E4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D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12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2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4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1</w:t>
            </w:r>
          </w:p>
        </w:tc>
      </w:tr>
      <w:tr w:rsidR="00893DBE" w14:paraId="5BC1E7EA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7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8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6</w:t>
            </w:r>
          </w:p>
        </w:tc>
      </w:tr>
      <w:tr w:rsidR="00893DBE" w14:paraId="5BC1E7F0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sbr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E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</w:t>
            </w:r>
          </w:p>
        </w:tc>
      </w:tr>
      <w:tr w:rsidR="00893DBE" w14:paraId="5BC1E7F6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car and Cleve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4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0</w:t>
            </w:r>
          </w:p>
        </w:tc>
      </w:tr>
      <w:tr w:rsidR="00893DBE" w14:paraId="5BC1E7FC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7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6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1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6</w:t>
            </w:r>
          </w:p>
        </w:tc>
      </w:tr>
      <w:tr w:rsidR="00893DBE" w14:paraId="5BC1E802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75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7F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6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3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0</w:t>
            </w:r>
          </w:p>
        </w:tc>
      </w:tr>
      <w:tr w:rsidR="00893DBE" w14:paraId="5BC1E808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2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4</w:t>
            </w:r>
          </w:p>
        </w:tc>
      </w:tr>
      <w:tr w:rsidR="00893DBE" w14:paraId="5BC1E80E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9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9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7</w:t>
            </w:r>
          </w:p>
        </w:tc>
      </w:tr>
      <w:tr w:rsidR="00893DBE" w14:paraId="5BC1E814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0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kefiel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8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6</w:t>
            </w:r>
          </w:p>
        </w:tc>
      </w:tr>
      <w:tr w:rsidR="00893DBE" w14:paraId="5BC1E81A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</w:tr>
      <w:tr w:rsidR="00893DBE" w14:paraId="5BC1E820" w14:textId="77777777" w:rsidTr="00900252">
        <w:trPr>
          <w:jc w:val="center"/>
        </w:trPr>
        <w:tc>
          <w:tcPr>
            <w:tcW w:w="28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0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4</w:t>
            </w:r>
          </w:p>
        </w:tc>
        <w:tc>
          <w:tcPr>
            <w:tcW w:w="17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1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1</w:t>
            </w:r>
          </w:p>
        </w:tc>
      </w:tr>
    </w:tbl>
    <w:p w14:paraId="394EE980" w14:textId="77777777" w:rsidR="00AA7A9C" w:rsidRDefault="00AA7A9C">
      <w:pPr>
        <w:pStyle w:val="BodyText"/>
      </w:pPr>
    </w:p>
    <w:p w14:paraId="4F3CF066" w14:textId="77777777" w:rsidR="00AA7A9C" w:rsidRDefault="00AA7A9C">
      <w:pPr>
        <w:pStyle w:val="BodyText"/>
      </w:pPr>
    </w:p>
    <w:p w14:paraId="6422FC61" w14:textId="77777777" w:rsidR="00AA7A9C" w:rsidRDefault="00AA7A9C">
      <w:pPr>
        <w:pStyle w:val="BodyText"/>
      </w:pPr>
    </w:p>
    <w:p w14:paraId="014BE97C" w14:textId="77777777" w:rsidR="00AA7A9C" w:rsidRDefault="00AA7A9C">
      <w:pPr>
        <w:pStyle w:val="BodyText"/>
      </w:pPr>
    </w:p>
    <w:p w14:paraId="034B22A5" w14:textId="77777777" w:rsidR="00AA7A9C" w:rsidRDefault="00AA7A9C">
      <w:pPr>
        <w:pStyle w:val="BodyText"/>
      </w:pPr>
    </w:p>
    <w:p w14:paraId="7481E872" w14:textId="77777777" w:rsidR="00AA7A9C" w:rsidRDefault="00AA7A9C">
      <w:pPr>
        <w:pStyle w:val="BodyText"/>
      </w:pPr>
    </w:p>
    <w:p w14:paraId="631EAEAF" w14:textId="77777777" w:rsidR="00AA7A9C" w:rsidRDefault="00AA7A9C">
      <w:pPr>
        <w:pStyle w:val="BodyText"/>
      </w:pPr>
    </w:p>
    <w:p w14:paraId="11B88D28" w14:textId="77777777" w:rsidR="00AA7A9C" w:rsidRDefault="00AA7A9C">
      <w:pPr>
        <w:pStyle w:val="BodyText"/>
      </w:pPr>
    </w:p>
    <w:p w14:paraId="14409D88" w14:textId="77777777" w:rsidR="00AA7A9C" w:rsidRDefault="00AA7A9C">
      <w:pPr>
        <w:pStyle w:val="BodyText"/>
      </w:pPr>
    </w:p>
    <w:p w14:paraId="1D5EF24F" w14:textId="77777777" w:rsidR="00AA7A9C" w:rsidRDefault="00AA7A9C">
      <w:pPr>
        <w:pStyle w:val="BodyText"/>
      </w:pPr>
    </w:p>
    <w:p w14:paraId="513C0B27" w14:textId="77777777" w:rsidR="00AA7A9C" w:rsidRDefault="00AA7A9C">
      <w:pPr>
        <w:pStyle w:val="BodyText"/>
      </w:pPr>
    </w:p>
    <w:p w14:paraId="08C6A88F" w14:textId="77777777" w:rsidR="00AA7A9C" w:rsidRDefault="00AA7A9C">
      <w:pPr>
        <w:pStyle w:val="BodyText"/>
      </w:pPr>
    </w:p>
    <w:p w14:paraId="6B432519" w14:textId="77777777" w:rsidR="00AA7A9C" w:rsidRDefault="00AA7A9C">
      <w:pPr>
        <w:pStyle w:val="BodyText"/>
      </w:pPr>
    </w:p>
    <w:p w14:paraId="4F570BDF" w14:textId="77777777" w:rsidR="00AA7A9C" w:rsidRDefault="00AA7A9C">
      <w:pPr>
        <w:pStyle w:val="BodyText"/>
      </w:pPr>
    </w:p>
    <w:p w14:paraId="1F1196C5" w14:textId="77777777" w:rsidR="00AA7A9C" w:rsidRDefault="00AA7A9C">
      <w:pPr>
        <w:pStyle w:val="BodyText"/>
      </w:pPr>
    </w:p>
    <w:p w14:paraId="0D1C5C7C" w14:textId="77777777" w:rsidR="00AA7A9C" w:rsidRDefault="00AA7A9C">
      <w:pPr>
        <w:pStyle w:val="BodyText"/>
      </w:pPr>
    </w:p>
    <w:p w14:paraId="793EB746" w14:textId="77777777" w:rsidR="00AA7A9C" w:rsidRDefault="00AA7A9C">
      <w:pPr>
        <w:pStyle w:val="BodyText"/>
      </w:pPr>
    </w:p>
    <w:p w14:paraId="75007E3D" w14:textId="77777777" w:rsidR="00AA7A9C" w:rsidRDefault="00AA7A9C">
      <w:pPr>
        <w:pStyle w:val="BodyText"/>
      </w:pPr>
    </w:p>
    <w:p w14:paraId="765FD51E" w14:textId="77777777" w:rsidR="00AA7A9C" w:rsidRDefault="00AA7A9C">
      <w:pPr>
        <w:pStyle w:val="BodyText"/>
      </w:pPr>
    </w:p>
    <w:p w14:paraId="248045E2" w14:textId="77777777" w:rsidR="00AA7A9C" w:rsidRDefault="00AA7A9C">
      <w:pPr>
        <w:pStyle w:val="BodyText"/>
      </w:pPr>
    </w:p>
    <w:p w14:paraId="5BC1E821" w14:textId="557FD7A2" w:rsidR="00893DBE" w:rsidRDefault="00AA7A9C">
      <w:pPr>
        <w:pStyle w:val="BodyText"/>
      </w:pPr>
      <w:r>
        <w:lastRenderedPageBreak/>
        <w:t>In March 2026 the following corrections were made to Quarter 2 of 2025-26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35"/>
        <w:gridCol w:w="1701"/>
        <w:gridCol w:w="1560"/>
        <w:gridCol w:w="1559"/>
        <w:gridCol w:w="1705"/>
      </w:tblGrid>
      <w:tr w:rsidR="00893DBE" w14:paraId="5BC1E825" w14:textId="77777777" w:rsidTr="00AA7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35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261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264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893DBE" w14:paraId="5BC1E82B" w14:textId="77777777" w:rsidTr="00AA7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35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6" w14:textId="77777777" w:rsidR="00893DBE" w:rsidRDefault="00893D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893DBE" w14:paraId="5BC1E831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2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3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4</w:t>
            </w:r>
          </w:p>
        </w:tc>
      </w:tr>
      <w:tr w:rsidR="00893DBE" w14:paraId="5BC1E837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s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3</w:t>
            </w:r>
          </w:p>
        </w:tc>
      </w:tr>
      <w:tr w:rsidR="00893DBE" w14:paraId="5BC1E83D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2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6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0</w:t>
            </w:r>
          </w:p>
        </w:tc>
      </w:tr>
      <w:tr w:rsidR="00893DBE" w14:paraId="5BC1E843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3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1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</w:t>
            </w:r>
          </w:p>
        </w:tc>
      </w:tr>
      <w:tr w:rsidR="00893DBE" w14:paraId="5BC1E849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7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3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8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1</w:t>
            </w:r>
          </w:p>
        </w:tc>
      </w:tr>
      <w:tr w:rsidR="00893DBE" w14:paraId="5BC1E84F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ighton and Hov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7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4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6</w:t>
            </w:r>
          </w:p>
        </w:tc>
      </w:tr>
      <w:tr w:rsidR="00893DBE" w14:paraId="5BC1E855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5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7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1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7</w:t>
            </w:r>
          </w:p>
        </w:tc>
      </w:tr>
      <w:tr w:rsidR="00893DBE" w14:paraId="5BC1E85B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10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8</w:t>
            </w:r>
          </w:p>
        </w:tc>
      </w:tr>
      <w:tr w:rsidR="00893DBE" w14:paraId="5BC1E861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y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5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6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2</w:t>
            </w:r>
          </w:p>
        </w:tc>
      </w:tr>
      <w:tr w:rsidR="00893DBE" w14:paraId="5BC1E867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rling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4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4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8</w:t>
            </w:r>
          </w:p>
        </w:tc>
      </w:tr>
      <w:tr w:rsidR="00893DBE" w14:paraId="5BC1E86D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1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1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4</w:t>
            </w:r>
          </w:p>
        </w:tc>
      </w:tr>
      <w:tr w:rsidR="00893DBE" w14:paraId="5BC1E873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6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49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5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4</w:t>
            </w:r>
          </w:p>
        </w:tc>
      </w:tr>
      <w:tr w:rsidR="00893DBE" w14:paraId="5BC1E879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0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2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1</w:t>
            </w:r>
          </w:p>
        </w:tc>
      </w:tr>
      <w:tr w:rsidR="00893DBE" w14:paraId="5BC1E87F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kn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4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2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7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7</w:t>
            </w:r>
          </w:p>
        </w:tc>
      </w:tr>
      <w:tr w:rsidR="00893DBE" w14:paraId="5BC1E885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65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8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88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48</w:t>
            </w:r>
          </w:p>
        </w:tc>
      </w:tr>
      <w:tr w:rsidR="00893DBE" w14:paraId="5BC1E88B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6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1</w:t>
            </w:r>
          </w:p>
        </w:tc>
      </w:tr>
      <w:tr w:rsidR="00893DBE" w14:paraId="5BC1E891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tlepoo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9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8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</w:tr>
      <w:tr w:rsidR="00893DBE" w14:paraId="5BC1E897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9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7</w:t>
            </w:r>
          </w:p>
        </w:tc>
      </w:tr>
      <w:tr w:rsidR="00893DBE" w14:paraId="5BC1E89D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28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8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4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79</w:t>
            </w:r>
          </w:p>
        </w:tc>
      </w:tr>
      <w:tr w:rsidR="00893DBE" w14:paraId="5BC1E8A3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9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7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8</w:t>
            </w:r>
          </w:p>
        </w:tc>
      </w:tr>
      <w:tr w:rsidR="00893DBE" w14:paraId="5BC1E8A9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unsl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61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3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0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5</w:t>
            </w:r>
          </w:p>
        </w:tc>
      </w:tr>
      <w:tr w:rsidR="00893DBE" w14:paraId="5BC1E8AF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96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A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8</w:t>
            </w:r>
          </w:p>
        </w:tc>
      </w:tr>
      <w:tr w:rsidR="00893DBE" w14:paraId="5BC1E8B5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wis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3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7</w:t>
            </w:r>
          </w:p>
        </w:tc>
      </w:tr>
      <w:tr w:rsidR="00893DBE" w14:paraId="5BC1E8BB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edwa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8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93DBE" w14:paraId="5BC1E8C1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sbr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B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9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8</w:t>
            </w:r>
          </w:p>
        </w:tc>
      </w:tr>
      <w:tr w:rsidR="00893DBE" w14:paraId="5BC1E8C7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31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6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6</w:t>
            </w:r>
          </w:p>
        </w:tc>
      </w:tr>
      <w:tr w:rsidR="00893DBE" w14:paraId="5BC1E8CD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Somers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</w:t>
            </w:r>
          </w:p>
        </w:tc>
      </w:tr>
      <w:tr w:rsidR="00893DBE" w14:paraId="5BC1E8D3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C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1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4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</w:tr>
      <w:tr w:rsidR="00893DBE" w14:paraId="5BC1E8D9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car and Cleve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9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8</w:t>
            </w:r>
          </w:p>
        </w:tc>
      </w:tr>
      <w:tr w:rsidR="00893DBE" w14:paraId="5BC1E8DF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chdal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9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D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9</w:t>
            </w:r>
          </w:p>
        </w:tc>
      </w:tr>
      <w:tr w:rsidR="00893DBE" w14:paraId="5BC1E8E5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9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3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8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5</w:t>
            </w:r>
          </w:p>
        </w:tc>
      </w:tr>
      <w:tr w:rsidR="00893DBE" w14:paraId="5BC1E8EB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amp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5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0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7</w:t>
            </w:r>
          </w:p>
        </w:tc>
      </w:tr>
      <w:tr w:rsidR="00893DBE" w14:paraId="5BC1E8F1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55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4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E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93DBE" w14:paraId="5BC1E8F7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5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3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1</w:t>
            </w:r>
          </w:p>
        </w:tc>
      </w:tr>
      <w:tr w:rsidR="00893DBE" w14:paraId="5BC1E8FD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ke-on-Tren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0</w:t>
            </w:r>
          </w:p>
        </w:tc>
      </w:tr>
      <w:tr w:rsidR="00893DBE" w14:paraId="5BC1E903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8F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07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0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8</w:t>
            </w:r>
          </w:p>
        </w:tc>
      </w:tr>
      <w:tr w:rsidR="00893DBE" w14:paraId="5BC1E909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rba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3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6</w:t>
            </w:r>
          </w:p>
        </w:tc>
      </w:tr>
      <w:tr w:rsidR="00893DBE" w14:paraId="5BC1E90F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B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8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6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0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0</w:t>
            </w:r>
          </w:p>
        </w:tc>
      </w:tr>
      <w:tr w:rsidR="00893DBE" w14:paraId="5BC1E915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kefiel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1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2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7</w:t>
            </w:r>
          </w:p>
        </w:tc>
      </w:tr>
      <w:tr w:rsidR="00893DBE" w14:paraId="5BC1E91B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7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8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9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A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0</w:t>
            </w:r>
          </w:p>
        </w:tc>
      </w:tr>
      <w:tr w:rsidR="00893DBE" w14:paraId="5BC1E921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C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D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88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E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1F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1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20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5</w:t>
            </w:r>
          </w:p>
        </w:tc>
      </w:tr>
      <w:tr w:rsidR="00893DBE" w14:paraId="5BC1E927" w14:textId="77777777" w:rsidTr="00AA7A9C">
        <w:trPr>
          <w:jc w:val="center"/>
        </w:trPr>
        <w:tc>
          <w:tcPr>
            <w:tcW w:w="283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22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23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5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24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0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25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5</w:t>
            </w:r>
          </w:p>
        </w:tc>
        <w:tc>
          <w:tcPr>
            <w:tcW w:w="17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E926" w14:textId="77777777" w:rsidR="00893DBE" w:rsidRDefault="00AA7A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3</w:t>
            </w:r>
          </w:p>
        </w:tc>
      </w:tr>
    </w:tbl>
    <w:p w14:paraId="5BC1E928" w14:textId="77777777" w:rsidR="00AA7A9C" w:rsidRDefault="00AA7A9C"/>
    <w:sectPr w:rsidR="0000000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B6F3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8908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3DBE"/>
    <w:rsid w:val="004316D9"/>
    <w:rsid w:val="00606808"/>
    <w:rsid w:val="00893DBE"/>
    <w:rsid w:val="008F21DA"/>
    <w:rsid w:val="00900252"/>
    <w:rsid w:val="00AA7A9C"/>
    <w:rsid w:val="00E3657B"/>
    <w:rsid w:val="00EC7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1E789"/>
  <w15:docId w15:val="{36463B4B-DE03-466E-BF98-B5CF71DC3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91CB87DDBD64C8FD32887379E2DE8" ma:contentTypeVersion="13" ma:contentTypeDescription="Create a new document." ma:contentTypeScope="" ma:versionID="6cc297ca6bf68f24c88df1d8b2e7089a">
  <xsd:schema xmlns:xsd="http://www.w3.org/2001/XMLSchema" xmlns:xs="http://www.w3.org/2001/XMLSchema" xmlns:p="http://schemas.microsoft.com/office/2006/metadata/properties" xmlns:ns2="661984a6-da6b-4af6-b4e6-6f7afbeb6463" xmlns:ns3="1022d36a-6a71-4d72-80e6-4c293b40d898" targetNamespace="http://schemas.microsoft.com/office/2006/metadata/properties" ma:root="true" ma:fieldsID="512057632dc8835d2c31c865379519fa" ns2:_="" ns3:_="">
    <xsd:import namespace="661984a6-da6b-4af6-b4e6-6f7afbeb6463"/>
    <xsd:import namespace="1022d36a-6a71-4d72-80e6-4c293b40d8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1984a6-da6b-4af6-b4e6-6f7afbeb64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caf2c84-180d-4652-98d8-3773f236d3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2d36a-6a71-4d72-80e6-4c293b40d8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12858f7-6c83-4e2f-b3ad-55c7a307423f}" ma:internalName="TaxCatchAll" ma:showField="CatchAllData" ma:web="1022d36a-6a71-4d72-80e6-4c293b40d8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22d36a-6a71-4d72-80e6-4c293b40d898" xsi:nil="true"/>
    <lcf76f155ced4ddcb4097134ff3c332f xmlns="661984a6-da6b-4af6-b4e6-6f7afbeb646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397601-9111-454D-9072-1D3AFD7684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1984a6-da6b-4af6-b4e6-6f7afbeb6463"/>
    <ds:schemaRef ds:uri="1022d36a-6a71-4d72-80e6-4c293b40d8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60EE42-443C-46A6-BDF6-5A358DEBDD17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www.w3.org/XML/1998/namespace"/>
    <ds:schemaRef ds:uri="1022d36a-6a71-4d72-80e6-4c293b40d898"/>
    <ds:schemaRef ds:uri="661984a6-da6b-4af6-b4e6-6f7afbeb646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DA0F75D-8536-4794-A107-AD4F355BA8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447</Words>
  <Characters>2548</Characters>
  <Application>Microsoft Office Word</Application>
  <DocSecurity>0</DocSecurity>
  <Lines>21</Lines>
  <Paragraphs>5</Paragraphs>
  <ScaleCrop>false</ScaleCrop>
  <Company>Public Health England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Joshua Woolner</cp:lastModifiedBy>
  <cp:revision>7</cp:revision>
  <dcterms:created xsi:type="dcterms:W3CDTF">2026-02-05T10:51:00Z</dcterms:created>
  <dcterms:modified xsi:type="dcterms:W3CDTF">2026-02-0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25691CB87DDBD64C8FD32887379E2DE8</vt:lpwstr>
  </property>
  <property fmtid="{D5CDD505-2E9C-101B-9397-08002B2CF9AE}" pid="4" name="MediaServiceImageTags">
    <vt:lpwstr/>
  </property>
</Properties>
</file>